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3.png" ContentType="image/png"/>
  <Override PartName="/word/media/rId24.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Xcd0f3b3d697a2d43d051ee05093b021d333dd6b"/>
      <w:r>
        <w:t xml:space="preserve">Ecosystem Env3_sdm5 Inland high mountains</w:t>
      </w:r>
      <w:bookmarkEnd w:id="20"/>
    </w:p>
    <w:p>
      <w:pPr>
        <w:pStyle w:val="FirstParagraph"/>
      </w:pPr>
      <w:r>
        <w:t xml:space="preserve">Env3_sdm5 Inland high mountains. Occurs mainly in the Transantarctic mountains and Victoria land. This unit is an extreme example, higher and colder than the unit average. Unit does not occur near the coast. Biota is sparse but consists mainly of lichens, but suitability is below the continental average for all functional groups. The highest suitability is apparently for Ochrophyta.</w:t>
      </w:r>
    </w:p>
    <w:p>
      <w:pPr>
        <w:pStyle w:val="Heading3"/>
      </w:pPr>
      <w:bookmarkStart w:id="21" w:name="photos-if-available"/>
      <w:r>
        <w:t xml:space="preserve">Photos (if available)</w:t>
      </w:r>
      <w:bookmarkEnd w:id="21"/>
    </w:p>
    <w:p>
      <w:pPr>
        <w:pStyle w:val="Heading3"/>
      </w:pPr>
      <w:bookmarkStart w:id="22" w:name="distribution"/>
      <w:r>
        <w:t xml:space="preserve">Distribution</w:t>
      </w:r>
      <w:bookmarkEnd w:id="22"/>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3_sdm5_2021-04-29_files/figure-docx/full%20map-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8890000"/>
            <wp:effectExtent b="0" l="0" r="0" t="0"/>
            <wp:docPr descr="" title="" id="1" name="Picture"/>
            <a:graphic>
              <a:graphicData uri="http://schemas.openxmlformats.org/drawingml/2006/picture">
                <pic:pic>
                  <pic:nvPicPr>
                    <pic:cNvPr descr="C:\Users\Aniko\OneDrive%20-%20UNSW\Antarctica\Antarctica\documents\reports\short_doc\report_env3_sdm5_2021-04-29_files/figure-docx/unnamed-chunk-1-1.png" id="0" name="Picture"/>
                    <pic:cNvPicPr>
                      <a:picLocks noChangeArrowheads="1" noChangeAspect="1"/>
                    </pic:cNvPicPr>
                  </pic:nvPicPr>
                  <pic:blipFill>
                    <a:blip r:embed="rId24"/>
                    <a:stretch>
                      <a:fillRect/>
                    </a:stretch>
                  </pic:blipFill>
                  <pic:spPr bwMode="auto">
                    <a:xfrm>
                      <a:off x="0" y="0"/>
                      <a:ext cx="5334000" cy="8890000"/>
                    </a:xfrm>
                    <a:prstGeom prst="rect">
                      <a:avLst/>
                    </a:prstGeom>
                    <a:noFill/>
                    <a:ln w="9525">
                      <a:noFill/>
                      <a:headEnd/>
                      <a:tailEnd/>
                    </a:ln>
                  </pic:spPr>
                </pic:pic>
              </a:graphicData>
            </a:graphic>
          </wp:inline>
        </w:drawing>
      </w:r>
    </w:p>
    <w:p>
      <w:pPr>
        <w:pStyle w:val="Heading3"/>
      </w:pPr>
      <w:bookmarkStart w:id="25" w:name="environment"/>
      <w:r>
        <w:t xml:space="preserve">Environment</w:t>
      </w:r>
      <w:bookmarkEnd w:id="25"/>
    </w:p>
    <w:p>
      <w:pPr>
        <w:pStyle w:val="FirstParagraph"/>
      </w:pPr>
      <w:r>
        <w:t xml:space="preserve">The unit env3_sdm5 is part of the environmental supergroup env3.</w:t>
      </w:r>
    </w:p>
    <w:p>
      <w:pPr>
        <w:pStyle w:val="BodyText"/>
      </w:pPr>
      <w:r>
        <w:t xml:space="preserve">This supergroup is, on average, substantially higher in slope, rugos and elev than continental antarctica. It is substantially lower in cloud, sumtemp and temp than the rest of the continent.</w:t>
      </w:r>
    </w:p>
    <w:p>
      <w:pPr>
        <w:pStyle w:val="BodyText"/>
      </w:pPr>
      <w:r>
        <w:t xml:space="preserve">The elevation of unit env3_sdm5 ranges from 93 to 4365 metres above sea level, but 90% of its pixels fall above 1324 and below 2943 metres. Its average elevation is 2064 metres.</w:t>
      </w:r>
    </w:p>
    <w:p>
      <w:pPr>
        <w:pStyle w:val="BodyText"/>
      </w:pPr>
      <w:r>
        <w:t xml:space="preserve">The unit is higher in elev and lower in wind, temp and sumtemp than the rest of its environmental supergroup.</w:t>
      </w:r>
    </w:p>
    <w:p>
      <w:pPr>
        <w:pStyle w:val="Heading4"/>
      </w:pPr>
      <w:bookmarkStart w:id="26" w:name="Xac1d3b0a12e4bd424806ad438c08a94f7ff25bf"/>
      <w:r>
        <w:t xml:space="preserve">Distinctiveness of the unit from its group and the rest of Antarctica</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3_sdm5_2021-04-29_files/figure-docx/abiotic%20boxplo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biota"/>
      <w:r>
        <w:t xml:space="preserve">Biota</w:t>
      </w:r>
      <w:bookmarkEnd w:id="28"/>
    </w:p>
    <w:p>
      <w:pPr>
        <w:pStyle w:val="FirstParagraph"/>
      </w:pPr>
      <w:r>
        <w:t xml:space="preserve">Most widespread species in the unit (found in most pixels)</w:t>
      </w:r>
    </w:p>
    <w:p>
      <w:pPr>
        <w:pStyle w:val="TableCaption"/>
      </w:pPr>
      <w:r>
        <w:t xml:space="preserve">The top most widespread species in ecosystem env3_sdm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onea capsul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6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ndelariella flav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Candelariales_Candel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rbonea vortico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michloris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terococcus endolith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anora fuscobrunn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ocryptopygus nivicol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Entomobry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ttnema lindsay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Xanthoria eleg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0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arospora gwyn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Acarosporales_Acarosp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hnanthes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tarcticinella monocul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Entomobry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lacoseira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lastenia cf. basti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Teloschist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basti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evanesc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grise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ellia palli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Teloschistales_Physc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loneis tenu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mpylopus pyriform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Dicra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ccomyxa gloeobotrydiform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clotella ocell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liptochloris reniform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udorylaimus antarctic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mat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gilaria berolinen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agilaria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loeocapsa ma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mphiocephalus hodgson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Entognatha_Poduromorpha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esiella emerson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ssallia bouteill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idea cancriform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ide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idea cf. cancriform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ide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cidea corey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ide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tigocladus lamino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melia griseo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innularia mai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h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ephebe minuscu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ococcomyxa simpl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carpon geographic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Not assigned_Rhizocarp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izoplaca melanophthal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Lecanor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ereotydeus moll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_Arachnida_Trombidiform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hropo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gonema ocellat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anobacte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ebouxia 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apri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cf. krascheninnikovi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mbilicaria decuss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Umbilicariales_Umbilicar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sphacelat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44</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Springtails_slim, lichens_Cladonid, mosses_Hypnales_(feather), penguins_Chinstrap, mosses_Polytrichales, mites_Sarcoptiformes, mites_Mesostigmata and penguins_Gentoo</w:t>
      </w:r>
      <w:r>
        <w:t xml:space="preserve"> </w:t>
      </w:r>
      <w:r>
        <w:t xml:space="preserve">than the rest of the continent.</w:t>
      </w:r>
    </w:p>
    <w:p>
      <w:pPr>
        <w:pStyle w:val="BodyText"/>
      </w:pPr>
      <w:r>
        <w:t xml:space="preserve">Unit env3_sdm5 is higher in suitability for no variables</w:t>
      </w:r>
      <w:r>
        <w:t xml:space="preserve"> </w:t>
      </w:r>
      <w:r>
        <w:t xml:space="preserve">and lower in suitability for mosses_Polytrichales, mites_Sarcoptiformes, lichens_Physcid_(shadow), mosses_Bryales, mosses_Hypnales_(feather), lichens_Teloschistid, Rotifers, Nematodes, lichens_Rhizocarpid, mites_Trombidiformes, Springtails_slim, lichens_Parmelid, lichens_Candelarid, algae_Green, mites_Mesostigmata, mosses_Pottiales and mosses_Dicranales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3_sdm5_2021-04-29_files/figure-docx/unnamed-chunk-2-1.png" id="0" name="Picture"/>
                    <pic:cNvPicPr>
                      <a:picLocks noChangeArrowheads="1" noChangeAspect="1"/>
                    </pic:cNvPicPr>
                  </pic:nvPicPr>
                  <pic:blipFill>
                    <a:blip r:embed="rId29"/>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09:44:07Z</dcterms:created>
  <dcterms:modified xsi:type="dcterms:W3CDTF">2021-04-29T09:4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